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335B" w:rsidRDefault="00500CD3" w:rsidP="00F733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onosis</w:t>
      </w:r>
    </w:p>
    <w:p w:rsidR="00F7335B" w:rsidRDefault="00500CD3" w:rsidP="00F733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F7335B" w:rsidRDefault="00500CD3" w:rsidP="00F733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08123D" w:rsidRDefault="00500CD3" w:rsidP="00F733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8123D">
        <w:rPr>
          <w:rFonts w:ascii="Times New Roman" w:hAnsi="Times New Roman" w:cs="Times New Roman"/>
          <w:sz w:val="24"/>
          <w:szCs w:val="24"/>
        </w:rPr>
        <w:t>The E</w:t>
      </w:r>
      <w:r w:rsidR="001C5F54" w:rsidRPr="0008123D">
        <w:rPr>
          <w:rFonts w:ascii="Times New Roman" w:hAnsi="Times New Roman" w:cs="Times New Roman"/>
          <w:sz w:val="24"/>
          <w:szCs w:val="24"/>
        </w:rPr>
        <w:t>mergence of Novel Coronavirus (</w:t>
      </w:r>
      <w:r w:rsidR="001C5F54" w:rsidRPr="0008123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19-nCoV)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Introduction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novel coronavirus is the term used to describe the </w:t>
      </w:r>
      <w:r w:rsidR="00C7175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thogen that was responsible for the Coronavirus </w:t>
      </w:r>
      <w:r w:rsidR="0066337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ease</w:t>
      </w:r>
      <w:r w:rsidR="00C7175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581E91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pathogen was discovered in the city of </w:t>
      </w:r>
      <w:r w:rsidR="00ED741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uhan</w:t>
      </w:r>
      <w:r w:rsidR="00581E91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China in December in the year 2019</w:t>
      </w:r>
      <w:r w:rsidR="00F406D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6E5AF9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 was first located </w:t>
      </w:r>
      <w:r w:rsidR="009D6D2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en</w:t>
      </w:r>
      <w:r w:rsidR="006E5AF9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 </w:t>
      </w:r>
      <w:r w:rsidR="00C63CC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utbreak of respiratory </w:t>
      </w:r>
      <w:r w:rsidR="007A334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fections and </w:t>
      </w:r>
      <w:r w:rsidR="0042690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neumonia</w:t>
      </w:r>
      <w:r w:rsidR="007A334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like </w:t>
      </w:r>
      <w:r w:rsidR="0042690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llnesses</w:t>
      </w:r>
      <w:r w:rsidR="00C63CC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apidly affected many people in </w:t>
      </w:r>
      <w:r w:rsidR="001A7A94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uhan</w:t>
      </w:r>
      <w:r w:rsidR="00C63CC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D76CB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 spread very fast and </w:t>
      </w:r>
      <w:r w:rsidR="00A46AE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as </w:t>
      </w:r>
      <w:r w:rsidR="008C1B0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lared</w:t>
      </w:r>
      <w:r w:rsidR="00A46AE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global</w:t>
      </w:r>
      <w:r w:rsidR="00405D3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ealth emergency by the world health organization.</w:t>
      </w:r>
      <w:r w:rsidR="006B1CF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paper aims to discuss the virus,</w:t>
      </w:r>
      <w:r w:rsidR="006B3C3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s emergency, the impacts it has caused, and its control.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escription of mechanism for the emergence of disease</w:t>
      </w:r>
    </w:p>
    <w:p w:rsidR="0008123D" w:rsidRPr="00814C7B" w:rsidRDefault="00500CD3" w:rsidP="00814C7B">
      <w:pPr>
        <w:spacing w:line="480" w:lineRule="auto"/>
        <w:ind w:firstLine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vel coronavirus</w:t>
      </w:r>
      <w:r w:rsidR="00B8720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lso known as SARS-CoV-2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has been co</w:t>
      </w:r>
      <w:r w:rsidR="00D12A4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sidered one of the most problematic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merging pathogens since it was </w:t>
      </w:r>
      <w:r w:rsidR="00DC013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cover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</w:t>
      </w:r>
      <w:r w:rsidR="00814C7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nown as </w:t>
      </w:r>
      <w:r w:rsidR="00814C7B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p</w:t>
      </w:r>
      <w:r w:rsidR="00814C7B" w:rsidRPr="00814C7B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thogenic disease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D26AF4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9B6B20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nmugaraj</w:t>
      </w:r>
      <w:proofErr w:type="spellEnd"/>
      <w:r w:rsidR="00D26AF4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B6B20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 al. (</w:t>
      </w:r>
      <w:r w:rsidR="00F733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g.148</w:t>
      </w:r>
      <w:r w:rsidR="002B6A40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2B6A4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uggest</w:t>
      </w:r>
      <w:r w:rsidR="0061413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it could have been an animal to the human transmission</w:t>
      </w:r>
      <w:r w:rsidR="008022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using mutation</w:t>
      </w:r>
      <w:r w:rsidR="00E530B1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It is suspected that coronavirus originated from people who had been into contact with </w:t>
      </w:r>
      <w:r w:rsidR="00F44FD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eafood or wet market in </w:t>
      </w:r>
      <w:r w:rsidR="00EE3AA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uhan</w:t>
      </w:r>
      <w:r w:rsidR="00F44FD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3075C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</w:t>
      </w:r>
      <w:r w:rsidR="00803A6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rus</w:t>
      </w:r>
      <w:r w:rsidR="003075C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rain had never been kn</w:t>
      </w:r>
      <w:r w:rsidR="00E72AE6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wn before, and no human had ever been reported to have </w:t>
      </w:r>
      <w:r w:rsidR="002E7D5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en infected</w:t>
      </w:r>
      <w:r w:rsidR="00E72AE6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</w:t>
      </w:r>
      <w:r w:rsidR="002E7D5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 before</w:t>
      </w:r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B3531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p to date, the virus is still believed to have a zoonotic origin.</w:t>
      </w:r>
      <w:r w:rsidR="00B7763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hinese researchers identified that novel coronavirus is closely relat</w:t>
      </w:r>
      <w:r w:rsidR="00D70D9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 to bat coronaviruses</w:t>
      </w:r>
      <w:r w:rsidR="00A2477E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7F7312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nmugaraj</w:t>
      </w:r>
      <w:proofErr w:type="spellEnd"/>
      <w:r w:rsidR="007F7312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733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 al., pg. 166</w:t>
      </w:r>
      <w:r w:rsidR="00A2477E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D70D9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B7763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70D9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 is unclear whether the </w:t>
      </w:r>
      <w:r w:rsidR="00D70D9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humans contracted it directly from the bat or an intermediary host which transmitted it to the humans.</w:t>
      </w:r>
      <w:r w:rsidR="00617BF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rough </w:t>
      </w:r>
      <w:r w:rsidR="00ED24A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uman travel, the virus has spread very fast</w:t>
      </w:r>
      <w:r w:rsidR="00617BF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pread to so many counties </w:t>
      </w:r>
      <w:r w:rsidR="00ED24A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ross</w:t>
      </w:r>
      <w:r w:rsidR="00617BF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world.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escription of Organism and Diseases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ng</w:t>
      </w:r>
      <w:r w:rsidR="0074658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</w:t>
      </w:r>
      <w:r w:rsidR="001A5E3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4658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="00F7335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g. 213</w:t>
      </w:r>
      <w:r w:rsidR="0074658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that Coronavirus belongs to the family</w:t>
      </w:r>
      <w:r w:rsidR="004310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species known as</w:t>
      </w:r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F31B6B" w:rsidRPr="0039670F">
        <w:rPr>
          <w:rStyle w:val="Emphasis"/>
          <w:rFonts w:ascii="Times New Roman" w:hAnsi="Times New Roman" w:cs="Times New Roman"/>
          <w:i w:val="0"/>
          <w:color w:val="000000"/>
          <w:sz w:val="24"/>
          <w:szCs w:val="24"/>
          <w:shd w:val="clear" w:color="auto" w:fill="FFFFFF"/>
        </w:rPr>
        <w:t>Coronaviridae</w:t>
      </w:r>
      <w:proofErr w:type="spellEnd"/>
      <w:r w:rsidR="00F31B6B" w:rsidRPr="0039670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,</w:t>
      </w:r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subfamily of </w:t>
      </w:r>
      <w:proofErr w:type="spellStart"/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ronavirinae</w:t>
      </w:r>
      <w:proofErr w:type="spellEnd"/>
      <w:r w:rsidR="00F31B6B" w:rsidRPr="0039670F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F31B6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and it is in the order </w:t>
      </w:r>
      <w:proofErr w:type="spellStart"/>
      <w:r w:rsidR="00D26AC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idovirales</w:t>
      </w:r>
      <w:proofErr w:type="spellEnd"/>
      <w:r w:rsidR="00D26AC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Coronaviruses</w:t>
      </w:r>
      <w:r w:rsidR="0051458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ve</w:t>
      </w:r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rion</w:t>
      </w:r>
      <w:proofErr w:type="spellEnd"/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articles, the </w:t>
      </w:r>
      <w:proofErr w:type="spellStart"/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a</w:t>
      </w:r>
      <w:proofErr w:type="spellEnd"/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1458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="007B204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 w:rsidR="004206D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eloped with a diameter of approximately </w:t>
      </w:r>
      <w:r w:rsidR="004206DF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120 nm (1 nm = 10</w:t>
      </w:r>
      <w:r w:rsidR="004206DF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  <w:vertAlign w:val="superscript"/>
        </w:rPr>
        <w:t>−9</w:t>
      </w:r>
      <w:r w:rsidR="004206DF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meter), according </w:t>
      </w:r>
      <w:r w:rsidR="00A57653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to </w:t>
      </w:r>
      <w:r w:rsidR="00A57653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ng</w:t>
      </w:r>
      <w:r w:rsidR="005D199F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1A5E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5D199F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F733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g. 215</w:t>
      </w:r>
      <w:r w:rsidR="005D199F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A57653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</w:t>
      </w:r>
      <w:r w:rsidR="00E23341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hey have a crown-like appearance as they have club-shaped glycoprotein spikes in the envelop</w:t>
      </w:r>
      <w:r w:rsidR="00D26AC0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e.</w:t>
      </w:r>
      <w:r w:rsidR="008F28C0" w:rsidRPr="0039670F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Its genome is comprised of just a single strand of positive-sense Ribonucleic acid.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Socioeconomic impact of disease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vid</w:t>
      </w:r>
      <w:proofErr w:type="spellEnd"/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9 has had the most disastrous effect on the healthcare system, </w:t>
      </w:r>
      <w:r w:rsidR="007B3B1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th an </w:t>
      </w:r>
      <w:r w:rsidR="000E3AD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verspreading</w:t>
      </w:r>
      <w:r w:rsidR="007B3B1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mpact on all aspects of human life in the whole world.</w:t>
      </w:r>
      <w:r w:rsidR="00220234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recommended protective measures</w:t>
      </w:r>
      <w:r w:rsidR="00EE3B4B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v</w:t>
      </w:r>
      <w:r w:rsidR="00E9000E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 resulted in governments</w:t>
      </w:r>
      <w:r w:rsidR="001C1DB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ve implemented shutdowns of borders, quar</w:t>
      </w:r>
      <w:r w:rsidR="008022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tine, and travel restrictions and use of incubation period</w:t>
      </w:r>
      <w:r w:rsidR="001C1DB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A92E2F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in</w:t>
      </w:r>
      <w:r w:rsidR="00A92E2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</w:t>
      </w:r>
      <w:r w:rsidR="001A5E3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A92E2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72E2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="00F7335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g. 471</w:t>
      </w:r>
      <w:r w:rsidR="00172E22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A92E2F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urther explain that </w:t>
      </w:r>
      <w:r w:rsidR="008642C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</w:t>
      </w:r>
      <w:r w:rsidR="001C1DB7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s </w:t>
      </w:r>
      <w:r w:rsidR="005B6C9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used an economic crisis in most parts of the </w:t>
      </w:r>
      <w:r w:rsidR="00637B7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ld. Sectors like agriculture have been affected because the demand from hotels and restaurants has </w:t>
      </w:r>
      <w:r w:rsidR="00FE654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pped</w:t>
      </w:r>
      <w:r w:rsidR="00637B7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gnificantly, causing the </w:t>
      </w:r>
      <w:r w:rsidR="00FE654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ces</w:t>
      </w:r>
      <w:r w:rsidR="00637B7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products to go low.</w:t>
      </w:r>
      <w:r w:rsidR="00C57C2A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tight protective measures have affected the sale of perishable goods in a beautiful way</w:t>
      </w:r>
      <w:r w:rsidR="0098749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the</w:t>
      </w:r>
      <w:r w:rsidR="0098749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nufacturing industry, the impact has been felt like the social distancing rule has to be obeyed. Working from home is not viable in the manufacturing sector, and this has caused a decline in production</w:t>
      </w:r>
      <w:r w:rsidR="00A10FC9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E4605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10FC9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in</w:t>
      </w:r>
      <w:r w:rsidR="00F7335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., pg. 466</w:t>
      </w:r>
      <w:r w:rsidR="006E460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987490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The tourism industry has also had its fair share of trouble as the travel restrictions have been imposed to curb the spread of </w:t>
      </w:r>
      <w:proofErr w:type="spellStart"/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vid</w:t>
      </w:r>
      <w:proofErr w:type="spellEnd"/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9. Not so many people are traveling; hence they are making a lot of losses. The hotels and restaurants have had to lay off staff as the people cannot do social gatherin</w:t>
      </w:r>
      <w:r w:rsidR="00A445A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s as they used to. According to </w:t>
      </w:r>
      <w:r w:rsidR="006E4605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in</w:t>
      </w:r>
      <w:r w:rsidR="006E460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</w:t>
      </w:r>
      <w:r w:rsidR="001A5E3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7335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pg. 455</w:t>
      </w:r>
      <w:r w:rsidR="006E4605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A445AD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D73914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hools </w:t>
      </w:r>
      <w:r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ve been significantly affected in the education sector. Students are supposed to learn from home in some countries, which has its challenges, especially in developing countries. </w:t>
      </w:r>
      <w:r w:rsidR="00667DB9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the finance industry, governments have uncoordinated responses that have adversely affected the supply chain.</w:t>
      </w:r>
      <w:r w:rsidR="0037630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ockdown has involved the production of </w:t>
      </w:r>
      <w:r w:rsidR="006579C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oods from</w:t>
      </w:r>
      <w:r w:rsidR="00D96651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579C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ctories in</w:t>
      </w:r>
      <w:r w:rsidR="0037630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st countries, for instance</w:t>
      </w:r>
      <w:r w:rsidR="00F06E9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China; on the other hand, the </w:t>
      </w:r>
      <w:r w:rsidR="00CC04D6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mand, consumption, and utilization of goods have also been affected by quarantine and </w:t>
      </w:r>
      <w:r w:rsidR="00F06E98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lf-isolation</w:t>
      </w:r>
      <w:r w:rsidR="00382EA3" w:rsidRPr="003967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b/>
          <w:sz w:val="24"/>
          <w:szCs w:val="24"/>
        </w:rPr>
        <w:t xml:space="preserve">Treatment and control of the </w:t>
      </w:r>
      <w:r w:rsidR="00160BE4" w:rsidRPr="0039670F">
        <w:rPr>
          <w:rFonts w:ascii="Times New Roman" w:hAnsi="Times New Roman" w:cs="Times New Roman"/>
          <w:b/>
          <w:sz w:val="24"/>
          <w:szCs w:val="24"/>
        </w:rPr>
        <w:t>disease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9670F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nder </w:t>
      </w:r>
      <w:r w:rsidR="00F733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pg. 217</w:t>
      </w:r>
      <w:r w:rsidR="005334CC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1A5E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5334CC" w:rsidRPr="0039670F">
        <w:rPr>
          <w:rFonts w:ascii="Times New Roman" w:hAnsi="Times New Roman" w:cs="Times New Roman"/>
          <w:sz w:val="24"/>
          <w:szCs w:val="24"/>
        </w:rPr>
        <w:t xml:space="preserve"> the</w:t>
      </w:r>
      <w:r w:rsidR="0060603E" w:rsidRPr="0039670F">
        <w:rPr>
          <w:rFonts w:ascii="Times New Roman" w:hAnsi="Times New Roman" w:cs="Times New Roman"/>
          <w:sz w:val="24"/>
          <w:szCs w:val="24"/>
        </w:rPr>
        <w:t xml:space="preserve"> symptoms of </w:t>
      </w:r>
      <w:proofErr w:type="spellStart"/>
      <w:r w:rsidR="0060603E" w:rsidRPr="0039670F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60603E" w:rsidRPr="0039670F">
        <w:rPr>
          <w:rFonts w:ascii="Times New Roman" w:hAnsi="Times New Roman" w:cs="Times New Roman"/>
          <w:sz w:val="24"/>
          <w:szCs w:val="24"/>
        </w:rPr>
        <w:t xml:space="preserve"> 19 can be treated by what works best if the infected persons </w:t>
      </w:r>
      <w:r w:rsidR="00491B5F" w:rsidRPr="0039670F">
        <w:rPr>
          <w:rFonts w:ascii="Times New Roman" w:hAnsi="Times New Roman" w:cs="Times New Roman"/>
          <w:sz w:val="24"/>
          <w:szCs w:val="24"/>
        </w:rPr>
        <w:t xml:space="preserve">get early care from a healthcare </w:t>
      </w:r>
      <w:r w:rsidR="00196DCB" w:rsidRPr="0039670F">
        <w:rPr>
          <w:rFonts w:ascii="Times New Roman" w:hAnsi="Times New Roman" w:cs="Times New Roman"/>
          <w:sz w:val="24"/>
          <w:szCs w:val="24"/>
        </w:rPr>
        <w:t>provider</w:t>
      </w:r>
      <w:r w:rsidR="0080224C">
        <w:rPr>
          <w:rFonts w:ascii="Times New Roman" w:hAnsi="Times New Roman" w:cs="Times New Roman"/>
          <w:sz w:val="24"/>
          <w:szCs w:val="24"/>
        </w:rPr>
        <w:t xml:space="preserve"> or during the stage of mild illness</w:t>
      </w:r>
      <w:r w:rsidR="00196DCB" w:rsidRPr="0039670F">
        <w:rPr>
          <w:rFonts w:ascii="Times New Roman" w:hAnsi="Times New Roman" w:cs="Times New Roman"/>
          <w:sz w:val="24"/>
          <w:szCs w:val="24"/>
        </w:rPr>
        <w:t xml:space="preserve">. Recently, a vaccine is being administered to people in most parts of the world to combat the spread </w:t>
      </w:r>
      <w:r w:rsidR="008821C7" w:rsidRPr="0039670F">
        <w:rPr>
          <w:rFonts w:ascii="Times New Roman" w:hAnsi="Times New Roman" w:cs="Times New Roman"/>
          <w:sz w:val="24"/>
          <w:szCs w:val="24"/>
        </w:rPr>
        <w:t>of the corona</w:t>
      </w:r>
      <w:r w:rsidR="00196DCB" w:rsidRPr="0039670F">
        <w:rPr>
          <w:rFonts w:ascii="Times New Roman" w:hAnsi="Times New Roman" w:cs="Times New Roman"/>
          <w:sz w:val="24"/>
          <w:szCs w:val="24"/>
        </w:rPr>
        <w:t>virus</w:t>
      </w:r>
      <w:r w:rsidR="00E86DF6" w:rsidRPr="0039670F">
        <w:rPr>
          <w:rFonts w:ascii="Times New Roman" w:hAnsi="Times New Roman" w:cs="Times New Roman"/>
          <w:sz w:val="24"/>
          <w:szCs w:val="24"/>
        </w:rPr>
        <w:t>.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9670F">
        <w:rPr>
          <w:rFonts w:ascii="Times New Roman" w:hAnsi="Times New Roman" w:cs="Times New Roman"/>
          <w:sz w:val="24"/>
          <w:szCs w:val="24"/>
        </w:rPr>
        <w:t xml:space="preserve">However, to control the spread of this virus that causes </w:t>
      </w:r>
      <w:proofErr w:type="spellStart"/>
      <w:r w:rsidRPr="0039670F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Pr="0039670F">
        <w:rPr>
          <w:rFonts w:ascii="Times New Roman" w:hAnsi="Times New Roman" w:cs="Times New Roman"/>
          <w:sz w:val="24"/>
          <w:szCs w:val="24"/>
        </w:rPr>
        <w:t xml:space="preserve"> 19,</w:t>
      </w:r>
      <w:r w:rsidR="001E54BC" w:rsidRPr="0039670F">
        <w:rPr>
          <w:rFonts w:ascii="Times New Roman" w:hAnsi="Times New Roman" w:cs="Times New Roman"/>
          <w:sz w:val="24"/>
          <w:szCs w:val="24"/>
        </w:rPr>
        <w:t xml:space="preserve"> public health measures are the everyday preventive actions</w:t>
      </w:r>
      <w:r w:rsidR="00FD5706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ender</w:t>
      </w:r>
      <w:r w:rsidR="00F733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g. 230</w:t>
      </w:r>
      <w:r w:rsidR="00FD5706" w:rsidRPr="00396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BE2ED7" w:rsidRPr="0039670F">
        <w:rPr>
          <w:rFonts w:ascii="Times New Roman" w:hAnsi="Times New Roman" w:cs="Times New Roman"/>
          <w:sz w:val="24"/>
          <w:szCs w:val="24"/>
        </w:rPr>
        <w:t>.</w:t>
      </w:r>
      <w:r w:rsidR="00635B7A" w:rsidRPr="0039670F">
        <w:rPr>
          <w:rFonts w:ascii="Times New Roman" w:hAnsi="Times New Roman" w:cs="Times New Roman"/>
          <w:sz w:val="24"/>
          <w:szCs w:val="24"/>
        </w:rPr>
        <w:t xml:space="preserve"> They include;</w:t>
      </w:r>
      <w:r w:rsidR="0066242A" w:rsidRPr="0039670F">
        <w:rPr>
          <w:rFonts w:ascii="Times New Roman" w:hAnsi="Times New Roman" w:cs="Times New Roman"/>
          <w:sz w:val="24"/>
          <w:szCs w:val="24"/>
        </w:rPr>
        <w:t xml:space="preserve"> staying at home in isolation when one is sick,</w:t>
      </w:r>
      <w:r w:rsidR="00196DCB" w:rsidRPr="0039670F">
        <w:rPr>
          <w:rFonts w:ascii="Times New Roman" w:hAnsi="Times New Roman" w:cs="Times New Roman"/>
          <w:sz w:val="24"/>
          <w:szCs w:val="24"/>
        </w:rPr>
        <w:t xml:space="preserve"> </w:t>
      </w:r>
      <w:r w:rsidR="0066242A" w:rsidRPr="0039670F">
        <w:rPr>
          <w:rFonts w:ascii="Times New Roman" w:hAnsi="Times New Roman" w:cs="Times New Roman"/>
          <w:sz w:val="24"/>
          <w:szCs w:val="24"/>
        </w:rPr>
        <w:t>ensuring that the mouth and nose are covered with a</w:t>
      </w:r>
      <w:r w:rsidR="00CD7C0D" w:rsidRPr="0039670F">
        <w:rPr>
          <w:rFonts w:ascii="Times New Roman" w:hAnsi="Times New Roman" w:cs="Times New Roman"/>
          <w:sz w:val="24"/>
          <w:szCs w:val="24"/>
        </w:rPr>
        <w:t xml:space="preserve"> </w:t>
      </w:r>
      <w:r w:rsidR="0066242A" w:rsidRPr="0039670F">
        <w:rPr>
          <w:rFonts w:ascii="Times New Roman" w:hAnsi="Times New Roman" w:cs="Times New Roman"/>
          <w:sz w:val="24"/>
          <w:szCs w:val="24"/>
        </w:rPr>
        <w:t>flexed elbow</w:t>
      </w:r>
      <w:r w:rsidR="00DF3843" w:rsidRPr="0039670F">
        <w:rPr>
          <w:rFonts w:ascii="Times New Roman" w:hAnsi="Times New Roman" w:cs="Times New Roman"/>
          <w:sz w:val="24"/>
          <w:szCs w:val="24"/>
        </w:rPr>
        <w:t xml:space="preserve"> or even tissue when </w:t>
      </w:r>
      <w:r w:rsidR="004111DC" w:rsidRPr="0039670F">
        <w:rPr>
          <w:rFonts w:ascii="Times New Roman" w:hAnsi="Times New Roman" w:cs="Times New Roman"/>
          <w:sz w:val="24"/>
          <w:szCs w:val="24"/>
        </w:rPr>
        <w:t>coughing</w:t>
      </w:r>
      <w:r w:rsidR="00DF3843" w:rsidRPr="0039670F">
        <w:rPr>
          <w:rFonts w:ascii="Times New Roman" w:hAnsi="Times New Roman" w:cs="Times New Roman"/>
          <w:sz w:val="24"/>
          <w:szCs w:val="24"/>
        </w:rPr>
        <w:t xml:space="preserve"> or even sneezing</w:t>
      </w:r>
      <w:r w:rsidR="006735B9" w:rsidRPr="0039670F">
        <w:rPr>
          <w:rFonts w:ascii="Times New Roman" w:hAnsi="Times New Roman" w:cs="Times New Roman"/>
          <w:sz w:val="24"/>
          <w:szCs w:val="24"/>
        </w:rPr>
        <w:t>. This tissue should immediately be disposed</w:t>
      </w:r>
      <w:r w:rsidR="006531E2" w:rsidRPr="0039670F">
        <w:rPr>
          <w:rFonts w:ascii="Times New Roman" w:hAnsi="Times New Roman" w:cs="Times New Roman"/>
          <w:sz w:val="24"/>
          <w:szCs w:val="24"/>
        </w:rPr>
        <w:t xml:space="preserve"> of, and people should wash their hands </w:t>
      </w:r>
      <w:r w:rsidR="006B73F1" w:rsidRPr="0039670F">
        <w:rPr>
          <w:rFonts w:ascii="Times New Roman" w:hAnsi="Times New Roman" w:cs="Times New Roman"/>
          <w:sz w:val="24"/>
          <w:szCs w:val="24"/>
        </w:rPr>
        <w:t xml:space="preserve">as many times as possible </w:t>
      </w:r>
      <w:r w:rsidR="006531E2" w:rsidRPr="0039670F">
        <w:rPr>
          <w:rFonts w:ascii="Times New Roman" w:hAnsi="Times New Roman" w:cs="Times New Roman"/>
          <w:sz w:val="24"/>
          <w:szCs w:val="24"/>
        </w:rPr>
        <w:t>with soap and water</w:t>
      </w:r>
      <w:r w:rsidR="00EE5DFB" w:rsidRPr="0039670F">
        <w:rPr>
          <w:rFonts w:ascii="Times New Roman" w:hAnsi="Times New Roman" w:cs="Times New Roman"/>
          <w:sz w:val="24"/>
          <w:szCs w:val="24"/>
        </w:rPr>
        <w:t>; also, the surfaces that are frequently touched should be cleaned as many times as possible.</w:t>
      </w:r>
    </w:p>
    <w:p w:rsidR="0008123D" w:rsidRDefault="00500CD3" w:rsidP="00081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9670F">
        <w:rPr>
          <w:rFonts w:ascii="Times New Roman" w:hAnsi="Times New Roman" w:cs="Times New Roman"/>
          <w:sz w:val="24"/>
          <w:szCs w:val="24"/>
        </w:rPr>
        <w:lastRenderedPageBreak/>
        <w:t>In conclusion, it is unfortunate that what seemed like an outbreak of respiratory infections became a disastrous global pandemic and has had adverse effects on people's lives, from people losing their sources of livelihoods to other dying of the disease itself.</w:t>
      </w:r>
      <w:r w:rsidR="00EF0488" w:rsidRPr="0039670F">
        <w:rPr>
          <w:rFonts w:ascii="Times New Roman" w:hAnsi="Times New Roman" w:cs="Times New Roman"/>
          <w:sz w:val="24"/>
          <w:szCs w:val="24"/>
        </w:rPr>
        <w:t xml:space="preserve"> Though it has been very tough, it can be prevented, and it </w:t>
      </w:r>
      <w:r w:rsidR="00703877" w:rsidRPr="0039670F">
        <w:rPr>
          <w:rFonts w:ascii="Times New Roman" w:hAnsi="Times New Roman" w:cs="Times New Roman"/>
          <w:sz w:val="24"/>
          <w:szCs w:val="24"/>
        </w:rPr>
        <w:t>is the</w:t>
      </w:r>
      <w:r w:rsidR="00EF0488" w:rsidRPr="0039670F">
        <w:rPr>
          <w:rFonts w:ascii="Times New Roman" w:hAnsi="Times New Roman" w:cs="Times New Roman"/>
          <w:sz w:val="24"/>
          <w:szCs w:val="24"/>
        </w:rPr>
        <w:t xml:space="preserve"> individual responsibility of every person to make efforts to stop it from spreading.</w:t>
      </w: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C7770" w:rsidRDefault="001C7770" w:rsidP="00081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C7770" w:rsidRDefault="001C7770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F7335B" w:rsidRDefault="00F7335B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0224C" w:rsidRDefault="0080224C" w:rsidP="0008123D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</w:p>
    <w:p w:rsidR="00141310" w:rsidRPr="0008123D" w:rsidRDefault="00500CD3" w:rsidP="0008123D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F7335B" w:rsidRDefault="00F7335B" w:rsidP="001A5E3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nder, Lisa. </w:t>
      </w:r>
      <w:proofErr w:type="gram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"Interim Guidance for COVID-19 Prevention and Control in Schools."</w:t>
      </w:r>
      <w:proofErr w:type="gram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gramStart"/>
      <w:r w:rsidRPr="00F7335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UNICEF</w:t>
      </w: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 (2020).</w:t>
      </w:r>
      <w:proofErr w:type="gramEnd"/>
    </w:p>
    <w:p w:rsidR="00F7335B" w:rsidRDefault="00F7335B" w:rsidP="001A5E3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Martin, Amory, et al. "Socio-economic impacts of COVID-19 on household consumption and poverty." </w:t>
      </w:r>
      <w:r w:rsidRPr="00F7335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conomics of disasters and climate change</w:t>
      </w: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 4.3 (2020): 453-479.</w:t>
      </w:r>
    </w:p>
    <w:p w:rsidR="00F7335B" w:rsidRDefault="00F7335B" w:rsidP="001A5E3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Shanmugaraj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Balamurugan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Ashwini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Malla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proofErr w:type="spell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Waranyoo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Phoolcharoen</w:t>
      </w:r>
      <w:proofErr w:type="spell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"Emergence of novel coronavirus 2019-nCoV: need for rapid vaccine and biologics development." </w:t>
      </w:r>
      <w:r w:rsidRPr="00F7335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athogens</w:t>
      </w: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 9.2 (2020): 148.</w:t>
      </w:r>
    </w:p>
    <w:p w:rsidR="00F7335B" w:rsidRPr="0039670F" w:rsidRDefault="00F7335B" w:rsidP="001A5E3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Wong, Gary, et al. "Zoonotic origins of human coronavirus 2019 (HCoV-19/SARS-CoV-2): why is this work important</w:t>
      </w:r>
      <w:proofErr w:type="gramStart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?.</w:t>
      </w:r>
      <w:proofErr w:type="gramEnd"/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" </w:t>
      </w:r>
      <w:r w:rsidRPr="00F7335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Zoological research</w:t>
      </w:r>
      <w:r w:rsidRPr="00F7335B">
        <w:rPr>
          <w:rFonts w:ascii="Times New Roman" w:hAnsi="Times New Roman" w:cs="Times New Roman"/>
          <w:sz w:val="24"/>
          <w:szCs w:val="24"/>
          <w:shd w:val="clear" w:color="auto" w:fill="FFFFFF"/>
        </w:rPr>
        <w:t> 41.3 (2020): 213.</w:t>
      </w:r>
    </w:p>
    <w:sectPr w:rsidR="00F7335B" w:rsidRPr="0039670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6BD5" w:rsidRDefault="00076BD5">
      <w:pPr>
        <w:spacing w:after="0" w:line="240" w:lineRule="auto"/>
      </w:pPr>
      <w:r>
        <w:separator/>
      </w:r>
    </w:p>
  </w:endnote>
  <w:endnote w:type="continuationSeparator" w:id="0">
    <w:p w:rsidR="00076BD5" w:rsidRDefault="00076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6BD5" w:rsidRDefault="00076BD5">
      <w:pPr>
        <w:spacing w:after="0" w:line="240" w:lineRule="auto"/>
      </w:pPr>
      <w:r>
        <w:separator/>
      </w:r>
    </w:p>
  </w:footnote>
  <w:footnote w:type="continuationSeparator" w:id="0">
    <w:p w:rsidR="00076BD5" w:rsidRDefault="00076B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6305183"/>
      <w:docPartObj>
        <w:docPartGallery w:val="Page Numbers (Top of Page)"/>
        <w:docPartUnique/>
      </w:docPartObj>
    </w:sdtPr>
    <w:sdtEndPr>
      <w:rPr>
        <w:noProof/>
      </w:rPr>
    </w:sdtEndPr>
    <w:sdtContent>
      <w:p w:rsidR="00F7335B" w:rsidRDefault="00F7335B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 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22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7335B" w:rsidRDefault="00F733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c1sLQ0NjM1NjFU0lEKTi0uzszPAykwrAUAtK8L9SwAAAA="/>
  </w:docVars>
  <w:rsids>
    <w:rsidRoot w:val="001C5F54"/>
    <w:rsid w:val="000464BB"/>
    <w:rsid w:val="00076BD5"/>
    <w:rsid w:val="0008123D"/>
    <w:rsid w:val="00091441"/>
    <w:rsid w:val="000E3AD8"/>
    <w:rsid w:val="001403BF"/>
    <w:rsid w:val="00141310"/>
    <w:rsid w:val="00160BE4"/>
    <w:rsid w:val="00172E22"/>
    <w:rsid w:val="00196DCB"/>
    <w:rsid w:val="001A5E38"/>
    <w:rsid w:val="001A7A94"/>
    <w:rsid w:val="001C1DB7"/>
    <w:rsid w:val="001C5F54"/>
    <w:rsid w:val="001C7770"/>
    <w:rsid w:val="001D3FD5"/>
    <w:rsid w:val="001E54BC"/>
    <w:rsid w:val="001E592A"/>
    <w:rsid w:val="001F1A21"/>
    <w:rsid w:val="00220234"/>
    <w:rsid w:val="00221BF2"/>
    <w:rsid w:val="00245967"/>
    <w:rsid w:val="0025190E"/>
    <w:rsid w:val="002B441E"/>
    <w:rsid w:val="002B6A40"/>
    <w:rsid w:val="002E7D50"/>
    <w:rsid w:val="003075C3"/>
    <w:rsid w:val="00326ED3"/>
    <w:rsid w:val="00341234"/>
    <w:rsid w:val="00357BFB"/>
    <w:rsid w:val="00376303"/>
    <w:rsid w:val="00382EA3"/>
    <w:rsid w:val="0039670F"/>
    <w:rsid w:val="003E4EBF"/>
    <w:rsid w:val="00405D3E"/>
    <w:rsid w:val="004111DC"/>
    <w:rsid w:val="0041391E"/>
    <w:rsid w:val="004200EA"/>
    <w:rsid w:val="004206DF"/>
    <w:rsid w:val="0042690A"/>
    <w:rsid w:val="0043102E"/>
    <w:rsid w:val="00491B5F"/>
    <w:rsid w:val="00500CD3"/>
    <w:rsid w:val="00514580"/>
    <w:rsid w:val="005334CC"/>
    <w:rsid w:val="00581E91"/>
    <w:rsid w:val="00586595"/>
    <w:rsid w:val="005B6C95"/>
    <w:rsid w:val="005D199F"/>
    <w:rsid w:val="0060603E"/>
    <w:rsid w:val="00614135"/>
    <w:rsid w:val="00617BFE"/>
    <w:rsid w:val="00635B7A"/>
    <w:rsid w:val="00637B7A"/>
    <w:rsid w:val="00642929"/>
    <w:rsid w:val="006531E2"/>
    <w:rsid w:val="006579C8"/>
    <w:rsid w:val="0066242A"/>
    <w:rsid w:val="00663378"/>
    <w:rsid w:val="00667DB9"/>
    <w:rsid w:val="006735B9"/>
    <w:rsid w:val="006B1CF0"/>
    <w:rsid w:val="006B3C3F"/>
    <w:rsid w:val="006B73F1"/>
    <w:rsid w:val="006C7CA6"/>
    <w:rsid w:val="006E4605"/>
    <w:rsid w:val="006E5AF9"/>
    <w:rsid w:val="00703877"/>
    <w:rsid w:val="00727F47"/>
    <w:rsid w:val="00741C50"/>
    <w:rsid w:val="00746587"/>
    <w:rsid w:val="007545D7"/>
    <w:rsid w:val="00796598"/>
    <w:rsid w:val="007A334E"/>
    <w:rsid w:val="007A4DD7"/>
    <w:rsid w:val="007B2042"/>
    <w:rsid w:val="007B3B1D"/>
    <w:rsid w:val="007F7312"/>
    <w:rsid w:val="0080224C"/>
    <w:rsid w:val="00803A6F"/>
    <w:rsid w:val="00814C7B"/>
    <w:rsid w:val="0083044B"/>
    <w:rsid w:val="00855BDB"/>
    <w:rsid w:val="008627A8"/>
    <w:rsid w:val="008642C3"/>
    <w:rsid w:val="008821C7"/>
    <w:rsid w:val="008A7AF0"/>
    <w:rsid w:val="008C1B08"/>
    <w:rsid w:val="008F28C0"/>
    <w:rsid w:val="009655FA"/>
    <w:rsid w:val="00987490"/>
    <w:rsid w:val="009B6B20"/>
    <w:rsid w:val="009D6D2A"/>
    <w:rsid w:val="00A101C4"/>
    <w:rsid w:val="00A10FC9"/>
    <w:rsid w:val="00A2477E"/>
    <w:rsid w:val="00A445AD"/>
    <w:rsid w:val="00A46AEF"/>
    <w:rsid w:val="00A57653"/>
    <w:rsid w:val="00A92E2F"/>
    <w:rsid w:val="00B1572B"/>
    <w:rsid w:val="00B3531E"/>
    <w:rsid w:val="00B7763A"/>
    <w:rsid w:val="00B87205"/>
    <w:rsid w:val="00BA4FD4"/>
    <w:rsid w:val="00BD1DC8"/>
    <w:rsid w:val="00BD35C2"/>
    <w:rsid w:val="00BE2ED7"/>
    <w:rsid w:val="00BF060E"/>
    <w:rsid w:val="00BF10AA"/>
    <w:rsid w:val="00C57C2A"/>
    <w:rsid w:val="00C63CCE"/>
    <w:rsid w:val="00C7175A"/>
    <w:rsid w:val="00CC04D6"/>
    <w:rsid w:val="00CD7C0D"/>
    <w:rsid w:val="00CE434D"/>
    <w:rsid w:val="00D12A43"/>
    <w:rsid w:val="00D2492C"/>
    <w:rsid w:val="00D26AC0"/>
    <w:rsid w:val="00D26AF4"/>
    <w:rsid w:val="00D70D97"/>
    <w:rsid w:val="00D73914"/>
    <w:rsid w:val="00D76CB5"/>
    <w:rsid w:val="00D96651"/>
    <w:rsid w:val="00DC013D"/>
    <w:rsid w:val="00DF3843"/>
    <w:rsid w:val="00E23341"/>
    <w:rsid w:val="00E530B1"/>
    <w:rsid w:val="00E72AE6"/>
    <w:rsid w:val="00E76B79"/>
    <w:rsid w:val="00E86DF6"/>
    <w:rsid w:val="00E9000E"/>
    <w:rsid w:val="00ED24A8"/>
    <w:rsid w:val="00ED741B"/>
    <w:rsid w:val="00EE3AAA"/>
    <w:rsid w:val="00EE3B4B"/>
    <w:rsid w:val="00EE5DFB"/>
    <w:rsid w:val="00EF0488"/>
    <w:rsid w:val="00F06E98"/>
    <w:rsid w:val="00F31B6B"/>
    <w:rsid w:val="00F406DF"/>
    <w:rsid w:val="00F44FDD"/>
    <w:rsid w:val="00F7335B"/>
    <w:rsid w:val="00FD5706"/>
    <w:rsid w:val="00FE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C7B"/>
  </w:style>
  <w:style w:type="paragraph" w:styleId="Heading1">
    <w:name w:val="heading 1"/>
    <w:basedOn w:val="Normal"/>
    <w:link w:val="Heading1Char"/>
    <w:uiPriority w:val="9"/>
    <w:qFormat/>
    <w:rsid w:val="001C5F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5F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221BF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96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70F"/>
  </w:style>
  <w:style w:type="paragraph" w:styleId="Footer">
    <w:name w:val="footer"/>
    <w:basedOn w:val="Normal"/>
    <w:link w:val="FooterChar"/>
    <w:uiPriority w:val="99"/>
    <w:unhideWhenUsed/>
    <w:rsid w:val="00396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70F"/>
  </w:style>
  <w:style w:type="table" w:styleId="TableGrid">
    <w:name w:val="Table Grid"/>
    <w:basedOn w:val="TableNormal"/>
    <w:uiPriority w:val="39"/>
    <w:rsid w:val="00F733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C7B"/>
  </w:style>
  <w:style w:type="paragraph" w:styleId="Heading1">
    <w:name w:val="heading 1"/>
    <w:basedOn w:val="Normal"/>
    <w:link w:val="Heading1Char"/>
    <w:uiPriority w:val="9"/>
    <w:qFormat/>
    <w:rsid w:val="001C5F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5F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221BF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96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70F"/>
  </w:style>
  <w:style w:type="paragraph" w:styleId="Footer">
    <w:name w:val="footer"/>
    <w:basedOn w:val="Normal"/>
    <w:link w:val="FooterChar"/>
    <w:uiPriority w:val="99"/>
    <w:unhideWhenUsed/>
    <w:rsid w:val="00396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70F"/>
  </w:style>
  <w:style w:type="table" w:styleId="TableGrid">
    <w:name w:val="Table Grid"/>
    <w:basedOn w:val="TableNormal"/>
    <w:uiPriority w:val="39"/>
    <w:rsid w:val="00F733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8</Words>
  <Characters>506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dy</dc:creator>
  <cp:lastModifiedBy>Windows User</cp:lastModifiedBy>
  <cp:revision>2</cp:revision>
  <dcterms:created xsi:type="dcterms:W3CDTF">2021-05-20T22:26:00Z</dcterms:created>
  <dcterms:modified xsi:type="dcterms:W3CDTF">2021-05-20T22:26:00Z</dcterms:modified>
</cp:coreProperties>
</file>